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1AB8E" w14:textId="21EC540F" w:rsidR="002D516D" w:rsidRDefault="002D516D">
      <w:pPr>
        <w:rPr>
          <w:b/>
          <w:bCs/>
          <w:u w:val="single"/>
        </w:rPr>
      </w:pPr>
      <w:proofErr w:type="spellStart"/>
      <w:r w:rsidRPr="002D516D">
        <w:rPr>
          <w:b/>
          <w:bCs/>
          <w:u w:val="single"/>
        </w:rPr>
        <w:t>Gaivi</w:t>
      </w:r>
      <w:proofErr w:type="spellEnd"/>
      <w:r w:rsidRPr="002D516D">
        <w:rPr>
          <w:b/>
          <w:bCs/>
          <w:u w:val="single"/>
        </w:rPr>
        <w:t>:</w:t>
      </w:r>
    </w:p>
    <w:p w14:paraId="02619580" w14:textId="2EF49A67" w:rsidR="002D516D" w:rsidRDefault="006D59F7">
      <w:pPr>
        <w:rPr>
          <w:b/>
          <w:bCs/>
          <w:u w:val="single"/>
        </w:rPr>
      </w:pPr>
      <w:proofErr w:type="spellStart"/>
      <w:r w:rsidRPr="006D59F7">
        <w:rPr>
          <w:b/>
          <w:bCs/>
          <w:u w:val="single"/>
        </w:rPr>
        <w:t>ImportError</w:t>
      </w:r>
      <w:proofErr w:type="spellEnd"/>
      <w:r w:rsidRPr="006D59F7">
        <w:rPr>
          <w:b/>
          <w:bCs/>
          <w:u w:val="single"/>
        </w:rPr>
        <w:t>: /lib64/</w:t>
      </w:r>
      <w:proofErr w:type="spellStart"/>
      <w:r w:rsidRPr="006D59F7">
        <w:rPr>
          <w:b/>
          <w:bCs/>
          <w:u w:val="single"/>
        </w:rPr>
        <w:t>libstdc</w:t>
      </w:r>
      <w:proofErr w:type="spellEnd"/>
      <w:r w:rsidRPr="006D59F7">
        <w:rPr>
          <w:b/>
          <w:bCs/>
          <w:u w:val="single"/>
        </w:rPr>
        <w:t>++.so.6: version `CXXABI_1.3.</w:t>
      </w:r>
      <w:r>
        <w:rPr>
          <w:b/>
          <w:bCs/>
          <w:u w:val="single"/>
        </w:rPr>
        <w:t>9</w:t>
      </w:r>
      <w:r w:rsidRPr="006D59F7">
        <w:rPr>
          <w:b/>
          <w:bCs/>
          <w:u w:val="single"/>
        </w:rPr>
        <w:t>' not found</w:t>
      </w:r>
    </w:p>
    <w:p w14:paraId="78D4235A" w14:textId="5FA76E9B" w:rsidR="006D59F7" w:rsidRDefault="006D59F7">
      <w:pPr>
        <w:rPr>
          <w:b/>
          <w:bCs/>
          <w:u w:val="single"/>
        </w:rPr>
      </w:pPr>
      <w:r>
        <w:rPr>
          <w:b/>
          <w:bCs/>
          <w:u w:val="single"/>
        </w:rPr>
        <w:t>Reproduce:</w:t>
      </w:r>
    </w:p>
    <w:p w14:paraId="354B07FA" w14:textId="3468D02C" w:rsidR="006D59F7" w:rsidRDefault="006D59F7">
      <w:proofErr w:type="spellStart"/>
      <w:r w:rsidRPr="006D59F7">
        <w:t>ImportError</w:t>
      </w:r>
      <w:proofErr w:type="spellEnd"/>
      <w:r w:rsidRPr="006D59F7">
        <w:t>: /lib64/</w:t>
      </w:r>
      <w:proofErr w:type="spellStart"/>
      <w:r w:rsidRPr="006D59F7">
        <w:t>libstdc</w:t>
      </w:r>
      <w:proofErr w:type="spellEnd"/>
      <w:r w:rsidRPr="006D59F7">
        <w:t>++.so.6: version `CXXABI_1.3.9' not found (required by /home/l/longdang/miniconda3/envs/torch171/lib/python3.8/site-packages/scipy/sparse/_sparsetools.cpython-38-x86_64-linux-gnu.so)</w:t>
      </w:r>
    </w:p>
    <w:p w14:paraId="34070652" w14:textId="26B92220" w:rsidR="006D59F7" w:rsidRDefault="006D59F7">
      <w:r>
        <w:t xml:space="preserve">Run: </w:t>
      </w:r>
      <w:r w:rsidRPr="006D59F7">
        <w:t>strings /lib64/</w:t>
      </w:r>
      <w:proofErr w:type="spellStart"/>
      <w:r w:rsidRPr="006D59F7">
        <w:t>libstdc</w:t>
      </w:r>
      <w:proofErr w:type="spellEnd"/>
      <w:r w:rsidRPr="006D59F7">
        <w:t>++.so.6 | grep '^CXXABI_'</w:t>
      </w:r>
      <w:r w:rsidR="00341555">
        <w:t xml:space="preserve">. Can’t find </w:t>
      </w:r>
      <w:r w:rsidR="00341555" w:rsidRPr="00341555">
        <w:t>CXXABI_1.3.9'</w:t>
      </w:r>
    </w:p>
    <w:p w14:paraId="438E2A10" w14:textId="201A8F1D" w:rsidR="006D59F7" w:rsidRPr="006D59F7" w:rsidRDefault="006D59F7">
      <w:pPr>
        <w:rPr>
          <w:b/>
          <w:bCs/>
          <w:u w:val="single"/>
        </w:rPr>
      </w:pPr>
      <w:r w:rsidRPr="006D59F7">
        <w:rPr>
          <w:b/>
          <w:bCs/>
          <w:u w:val="single"/>
        </w:rPr>
        <w:t>Solutions:</w:t>
      </w:r>
    </w:p>
    <w:p w14:paraId="4533A959" w14:textId="0E8F4EC5" w:rsidR="002D516D" w:rsidRPr="002D516D" w:rsidRDefault="002D516D">
      <w:r w:rsidRPr="002D516D">
        <w:t xml:space="preserve">Source: </w:t>
      </w:r>
      <w:r w:rsidRPr="002D516D">
        <w:t>https://superuser.com/questions/1432321/importerror-lib64-libstdc-so-6-version-cxxabi-1-3-8-not-found</w:t>
      </w:r>
    </w:p>
    <w:p w14:paraId="332EECCD" w14:textId="4C3AC68E" w:rsidR="002D516D" w:rsidRDefault="002D516D">
      <w:r>
        <w:t>Run this</w:t>
      </w:r>
      <w:r w:rsidR="00491457">
        <w:t>:</w:t>
      </w:r>
    </w:p>
    <w:p w14:paraId="05E01FB0" w14:textId="5C4EF74B" w:rsidR="00491457" w:rsidRDefault="00491457">
      <w:r>
        <w:t xml:space="preserve">&gt;&gt; </w:t>
      </w:r>
      <w:r w:rsidRPr="00491457">
        <w:t>cd /home/l/</w:t>
      </w:r>
      <w:proofErr w:type="spellStart"/>
      <w:r w:rsidRPr="00491457">
        <w:t>longdang</w:t>
      </w:r>
      <w:proofErr w:type="spellEnd"/>
      <w:r w:rsidRPr="00491457">
        <w:t>/miniconda3/</w:t>
      </w:r>
      <w:proofErr w:type="spellStart"/>
      <w:r w:rsidRPr="00491457">
        <w:t>envs</w:t>
      </w:r>
      <w:proofErr w:type="spellEnd"/>
      <w:r w:rsidRPr="00491457">
        <w:t>/torch171</w:t>
      </w:r>
    </w:p>
    <w:p w14:paraId="0CEC67C4" w14:textId="62876E26" w:rsidR="00491457" w:rsidRDefault="00491457">
      <w:r>
        <w:t xml:space="preserve">&gt;&gt; </w:t>
      </w:r>
      <w:r w:rsidRPr="00491457">
        <w:t>strings lib/</w:t>
      </w:r>
      <w:proofErr w:type="spellStart"/>
      <w:r w:rsidRPr="00491457">
        <w:t>libstdc</w:t>
      </w:r>
      <w:proofErr w:type="spellEnd"/>
      <w:r w:rsidRPr="00491457">
        <w:t>++.so.6 | grep '^CXXABI_'</w:t>
      </w:r>
      <w:r>
        <w:t xml:space="preserve"> //Did you see </w:t>
      </w:r>
      <w:r w:rsidRPr="00341555">
        <w:t>CXXABI_1.3.9'</w:t>
      </w:r>
    </w:p>
    <w:p w14:paraId="3F7A4D03" w14:textId="48A65212" w:rsidR="002D516D" w:rsidRPr="002D516D" w:rsidRDefault="00491457">
      <w:r>
        <w:t xml:space="preserve">&gt;&gt; </w:t>
      </w:r>
      <w:r w:rsidR="002D516D" w:rsidRPr="002D516D">
        <w:t>export LD_LIBRARY_PATH="/home/l/longdang/miniconda3/envs/torch171/lib/:$LD_LIBRARY_PATH"</w:t>
      </w:r>
    </w:p>
    <w:p w14:paraId="0B7C755C" w14:textId="641DD109" w:rsidR="002A5B47" w:rsidRPr="002A5B47" w:rsidRDefault="002A5B47" w:rsidP="002A5B47">
      <w:pPr>
        <w:shd w:val="clear" w:color="auto" w:fill="FFFFFF"/>
        <w:spacing w:before="360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</w:rPr>
      </w:pPr>
      <w:r w:rsidRPr="002A5B47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</w:rPr>
        <w:t>Models</w:t>
      </w:r>
    </w:p>
    <w:p w14:paraId="59F23A94" w14:textId="1001480D" w:rsidR="00801E21" w:rsidRDefault="002A5B47">
      <w:hyperlink r:id="rId5" w:history="1">
        <w:r w:rsidRPr="00D87AF4">
          <w:rPr>
            <w:rStyle w:val="Hyperlink"/>
          </w:rPr>
          <w:t>https://gdrive-wget.glitch.me/</w:t>
        </w:r>
      </w:hyperlink>
    </w:p>
    <w:p w14:paraId="3A38EC68" w14:textId="07DB8087" w:rsidR="00661DFD" w:rsidRDefault="00661DFD">
      <w:r>
        <w:rPr>
          <w:noProof/>
        </w:rPr>
        <w:drawing>
          <wp:inline distT="0" distB="0" distL="0" distR="0" wp14:anchorId="3A9980A5" wp14:editId="7E85FEDF">
            <wp:extent cx="5943600" cy="1409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E7FE8" w14:textId="4CF28D74" w:rsidR="0037250C" w:rsidRPr="008B2CDC" w:rsidRDefault="008B2CDC" w:rsidP="008B2CD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8B2CDC">
        <w:rPr>
          <w:rFonts w:ascii="Segoe UI" w:eastAsia="Times New Roman" w:hAnsi="Segoe UI" w:cs="Segoe UI"/>
          <w:color w:val="24292F"/>
          <w:sz w:val="24"/>
          <w:szCs w:val="24"/>
        </w:rPr>
        <w:t>BiT-M-R101x3</w:t>
      </w:r>
    </w:p>
    <w:p w14:paraId="6AB1AC8A" w14:textId="1029828B" w:rsidR="00F5211C" w:rsidRDefault="00661DFD">
      <w:proofErr w:type="spellStart"/>
      <w:r w:rsidRPr="00661DFD">
        <w:t>wget</w:t>
      </w:r>
      <w:proofErr w:type="spellEnd"/>
      <w:r w:rsidRPr="00661DFD">
        <w:t xml:space="preserve"> --load-cookies /</w:t>
      </w:r>
      <w:proofErr w:type="spellStart"/>
      <w:r w:rsidRPr="00661DFD">
        <w:t>tmp</w:t>
      </w:r>
      <w:proofErr w:type="spellEnd"/>
      <w:r w:rsidRPr="00661DFD">
        <w:t>/cookies.txt "https://docs.google.com/</w:t>
      </w:r>
      <w:proofErr w:type="spellStart"/>
      <w:r w:rsidRPr="00661DFD">
        <w:t>uc?export</w:t>
      </w:r>
      <w:proofErr w:type="spellEnd"/>
      <w:r w:rsidRPr="00661DFD">
        <w:t>=</w:t>
      </w:r>
      <w:proofErr w:type="spellStart"/>
      <w:r w:rsidRPr="00661DFD">
        <w:t>download&amp;confirm</w:t>
      </w:r>
      <w:proofErr w:type="spellEnd"/>
      <w:r w:rsidRPr="00661DFD">
        <w:t>=$(</w:t>
      </w:r>
      <w:proofErr w:type="spellStart"/>
      <w:r w:rsidRPr="00661DFD">
        <w:t>wget</w:t>
      </w:r>
      <w:proofErr w:type="spellEnd"/>
      <w:r w:rsidRPr="00661DFD">
        <w:t xml:space="preserve"> --quiet --save-cookies /</w:t>
      </w:r>
      <w:proofErr w:type="spellStart"/>
      <w:r w:rsidRPr="00661DFD">
        <w:t>tmp</w:t>
      </w:r>
      <w:proofErr w:type="spellEnd"/>
      <w:r w:rsidRPr="00661DFD">
        <w:t>/cookies.txt --keep-session-cookies --no-check-certificate 'https://docs.google.com/uc?export=download&amp;id=18520e_iXYEHGmrVIRKSpUUsWuxJwz7WB' -O- | sed -</w:t>
      </w:r>
      <w:proofErr w:type="spellStart"/>
      <w:r w:rsidRPr="00661DFD">
        <w:t>rn</w:t>
      </w:r>
      <w:proofErr w:type="spellEnd"/>
      <w:r w:rsidRPr="00661DFD">
        <w:t xml:space="preserve"> 's/.*confirm=([0-9A-Za-z_]+).*/\1\n/p')&amp;id=18520e_iXYEHGmrVIRKSpUUsWuxJwz7WB" -O BiT-M-R101x3-Run0.tar &amp;&amp; rm -rf /</w:t>
      </w:r>
      <w:proofErr w:type="spellStart"/>
      <w:r w:rsidRPr="00661DFD">
        <w:t>tmp</w:t>
      </w:r>
      <w:proofErr w:type="spellEnd"/>
      <w:r w:rsidRPr="00661DFD">
        <w:t>/cookies.txt</w:t>
      </w:r>
    </w:p>
    <w:p w14:paraId="4B518F30" w14:textId="664F74DC" w:rsidR="00991465" w:rsidRDefault="00991465" w:rsidP="008B2CD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ViT-L_16,cifar10,run0_15K_checkpoint.bin</w:t>
      </w:r>
    </w:p>
    <w:p w14:paraId="1142F65D" w14:textId="4A97E208" w:rsidR="00991465" w:rsidRDefault="00991465" w:rsidP="00991465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proofErr w:type="spellStart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lastRenderedPageBreak/>
        <w:t>wget</w:t>
      </w:r>
      <w:proofErr w:type="spellEnd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 xml:space="preserve"> --load-cookies /</w:t>
      </w:r>
      <w:proofErr w:type="spellStart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tmp</w:t>
      </w:r>
      <w:proofErr w:type="spellEnd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/cookies.txt "https://docs.google.com/</w:t>
      </w:r>
      <w:proofErr w:type="spellStart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uc?export</w:t>
      </w:r>
      <w:proofErr w:type="spellEnd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=</w:t>
      </w:r>
      <w:proofErr w:type="spellStart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download&amp;confirm</w:t>
      </w:r>
      <w:proofErr w:type="spellEnd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=$(</w:t>
      </w:r>
      <w:proofErr w:type="spellStart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wget</w:t>
      </w:r>
      <w:proofErr w:type="spellEnd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 xml:space="preserve"> --quiet --save-cookies /</w:t>
      </w:r>
      <w:proofErr w:type="spellStart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tmp</w:t>
      </w:r>
      <w:proofErr w:type="spellEnd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/cookies.txt --keep-session-cookies --no-check-certificate 'https://docs.google.com/uc?export=download&amp;id=1J-HUoxJKDuiLu9HiNJEW2YefC3pSw6Wo' -O- | sed -</w:t>
      </w:r>
      <w:proofErr w:type="spellStart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rn</w:t>
      </w:r>
      <w:proofErr w:type="spellEnd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 xml:space="preserve"> 's/.*confirm=([0-9A-Za-z_]+).*/\1\n/p')&amp;id=1J-HUoxJKDuiLu9HiNJEW2YefC3pSw6Wo" -O ViT-L_16,cifar10,run0_15K_checkpoint.bin &amp;&amp; rm -rf /</w:t>
      </w:r>
      <w:proofErr w:type="spellStart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tmp</w:t>
      </w:r>
      <w:proofErr w:type="spellEnd"/>
      <w:r w:rsidRPr="00991465">
        <w:rPr>
          <w:rFonts w:ascii="Segoe UI" w:eastAsia="Times New Roman" w:hAnsi="Segoe UI" w:cs="Segoe UI"/>
          <w:color w:val="24292F"/>
          <w:sz w:val="24"/>
          <w:szCs w:val="24"/>
        </w:rPr>
        <w:t>/cookies.txt</w:t>
      </w:r>
    </w:p>
    <w:p w14:paraId="7721CA01" w14:textId="77777777" w:rsidR="00991465" w:rsidRDefault="00991465" w:rsidP="00991465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</w:p>
    <w:p w14:paraId="1A968A20" w14:textId="12EF0865" w:rsidR="00AB670C" w:rsidRDefault="00AB670C" w:rsidP="008B2CD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</w:rPr>
      </w:pPr>
      <w:r w:rsidRPr="00AB670C">
        <w:rPr>
          <w:rFonts w:ascii="Segoe UI" w:eastAsia="Times New Roman" w:hAnsi="Segoe UI" w:cs="Segoe UI"/>
          <w:color w:val="24292F"/>
          <w:sz w:val="24"/>
          <w:szCs w:val="24"/>
        </w:rPr>
        <w:t>imagenet21k_ViT-B_32.npz</w:t>
      </w:r>
    </w:p>
    <w:p w14:paraId="2381DB73" w14:textId="092D1F38" w:rsidR="008B2CDC" w:rsidRDefault="00006342" w:rsidP="008B2CDC">
      <w:proofErr w:type="spellStart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wget</w:t>
      </w:r>
      <w:proofErr w:type="spellEnd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 xml:space="preserve"> --load-cookies /</w:t>
      </w:r>
      <w:proofErr w:type="spellStart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tmp</w:t>
      </w:r>
      <w:proofErr w:type="spellEnd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/cookies.txt "https://docs.google.com/</w:t>
      </w:r>
      <w:proofErr w:type="spellStart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uc?export</w:t>
      </w:r>
      <w:proofErr w:type="spellEnd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=</w:t>
      </w:r>
      <w:proofErr w:type="spellStart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download&amp;confirm</w:t>
      </w:r>
      <w:proofErr w:type="spellEnd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=$(</w:t>
      </w:r>
      <w:proofErr w:type="spellStart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wget</w:t>
      </w:r>
      <w:proofErr w:type="spellEnd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 xml:space="preserve"> --quiet --save-cookies /</w:t>
      </w:r>
      <w:proofErr w:type="spellStart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tmp</w:t>
      </w:r>
      <w:proofErr w:type="spellEnd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/cookies.txt --keep-session-cookies --no-check-certificate 'https://docs.google.com/uc?export=download&amp;id=1wDk3P7YdBUFxiQLRHIGu1AIsRLwuBp_o' -O- | sed -</w:t>
      </w:r>
      <w:proofErr w:type="spellStart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rn</w:t>
      </w:r>
      <w:proofErr w:type="spellEnd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 xml:space="preserve"> 's/.*confirm=([0-9A-Za-z_]+).*/\1\n/p')&amp;id=1wDk3P7YdBUFxiQLRHIGu1AIsRLwuBp_o" -O imagenet21k_ViT-B_32.npz &amp;&amp; rm -rf /</w:t>
      </w:r>
      <w:proofErr w:type="spellStart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tmp</w:t>
      </w:r>
      <w:proofErr w:type="spellEnd"/>
      <w:r w:rsidRPr="00006342">
        <w:rPr>
          <w:rFonts w:ascii="Segoe UI" w:eastAsia="Times New Roman" w:hAnsi="Segoe UI" w:cs="Segoe UI"/>
          <w:color w:val="24292F"/>
          <w:sz w:val="24"/>
          <w:szCs w:val="24"/>
        </w:rPr>
        <w:t>/cookies.txt</w:t>
      </w:r>
    </w:p>
    <w:p w14:paraId="5321050F" w14:textId="34CBE139" w:rsidR="00661DFD" w:rsidRDefault="00661DFD"/>
    <w:p w14:paraId="0C8C1A35" w14:textId="02DD4854" w:rsidR="00661DFD" w:rsidRDefault="00661DFD">
      <w:pPr>
        <w:rPr>
          <w:lang w:val="en-GB"/>
        </w:rPr>
      </w:pPr>
      <w:proofErr w:type="spellStart"/>
      <w:r w:rsidRPr="00661DFD">
        <w:rPr>
          <w:lang w:val="en-GB"/>
        </w:rPr>
        <w:t>srun</w:t>
      </w:r>
      <w:proofErr w:type="spellEnd"/>
      <w:r w:rsidRPr="00661DFD">
        <w:rPr>
          <w:lang w:val="en-GB"/>
        </w:rPr>
        <w:t xml:space="preserve"> -D /work_bgfs/l/longdang/ViTRobust/VisionTransformersRobustness/VisionTransformersRobustness --nodes=1 --mem=</w:t>
      </w:r>
      <w:r>
        <w:rPr>
          <w:lang w:val="en-GB"/>
        </w:rPr>
        <w:t>128</w:t>
      </w:r>
      <w:r w:rsidRPr="00661DFD">
        <w:rPr>
          <w:lang w:val="en-GB"/>
        </w:rPr>
        <w:t>G --partition=simmons_itn18 --</w:t>
      </w:r>
      <w:proofErr w:type="spellStart"/>
      <w:r w:rsidRPr="00661DFD">
        <w:rPr>
          <w:lang w:val="en-GB"/>
        </w:rPr>
        <w:t>qos</w:t>
      </w:r>
      <w:proofErr w:type="spellEnd"/>
      <w:r w:rsidRPr="00661DFD">
        <w:rPr>
          <w:lang w:val="en-GB"/>
        </w:rPr>
        <w:t>=</w:t>
      </w:r>
      <w:proofErr w:type="spellStart"/>
      <w:r w:rsidRPr="00661DFD">
        <w:rPr>
          <w:lang w:val="en-GB"/>
        </w:rPr>
        <w:t>preempt_short</w:t>
      </w:r>
      <w:proofErr w:type="spellEnd"/>
      <w:r w:rsidRPr="00661DFD">
        <w:rPr>
          <w:lang w:val="en-GB"/>
        </w:rPr>
        <w:t xml:space="preserve"> --</w:t>
      </w:r>
      <w:proofErr w:type="spellStart"/>
      <w:r w:rsidRPr="00661DFD">
        <w:rPr>
          <w:lang w:val="en-GB"/>
        </w:rPr>
        <w:t>gpus</w:t>
      </w:r>
      <w:proofErr w:type="spellEnd"/>
      <w:r w:rsidRPr="00661DFD">
        <w:rPr>
          <w:lang w:val="en-GB"/>
        </w:rPr>
        <w:t>=3 --time=01:00:00 --</w:t>
      </w:r>
      <w:proofErr w:type="spellStart"/>
      <w:r w:rsidRPr="00661DFD">
        <w:rPr>
          <w:lang w:val="en-GB"/>
        </w:rPr>
        <w:t>pty</w:t>
      </w:r>
      <w:proofErr w:type="spellEnd"/>
      <w:r w:rsidRPr="00661DFD">
        <w:rPr>
          <w:lang w:val="en-GB"/>
        </w:rPr>
        <w:t xml:space="preserve"> /bin/bash</w:t>
      </w:r>
    </w:p>
    <w:p w14:paraId="7E2C63AD" w14:textId="07F8E7A7" w:rsidR="009C5566" w:rsidRDefault="009C5566">
      <w:pPr>
        <w:rPr>
          <w:lang w:val="en-GB"/>
        </w:rPr>
      </w:pPr>
    </w:p>
    <w:p w14:paraId="72DBA930" w14:textId="6FF68721" w:rsidR="009C5566" w:rsidRDefault="009C5566">
      <w:pPr>
        <w:rPr>
          <w:lang w:val="en-GB"/>
        </w:rPr>
      </w:pPr>
    </w:p>
    <w:p w14:paraId="41614FEA" w14:textId="4D439574" w:rsidR="00D958ED" w:rsidRDefault="00D958ED" w:rsidP="009C5566"/>
    <w:p w14:paraId="34C96DFD" w14:textId="36909A76" w:rsidR="00D958ED" w:rsidRDefault="00D958ED" w:rsidP="009C5566">
      <w:r>
        <w:t>How to load existing data</w:t>
      </w:r>
    </w:p>
    <w:sectPr w:rsidR="00D95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92D13"/>
    <w:multiLevelType w:val="multilevel"/>
    <w:tmpl w:val="BC966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30411E8"/>
    <w:multiLevelType w:val="multilevel"/>
    <w:tmpl w:val="5462B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387200"/>
    <w:multiLevelType w:val="hybridMultilevel"/>
    <w:tmpl w:val="8F981C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NjE1MzI3NTE2NTVU0lEKTi0uzszPAykwrgUA/peVEiwAAAA="/>
  </w:docVars>
  <w:rsids>
    <w:rsidRoot w:val="00F5211C"/>
    <w:rsid w:val="00006342"/>
    <w:rsid w:val="002A5B47"/>
    <w:rsid w:val="002D516D"/>
    <w:rsid w:val="00341555"/>
    <w:rsid w:val="0037250C"/>
    <w:rsid w:val="00491457"/>
    <w:rsid w:val="00617BE2"/>
    <w:rsid w:val="00644ED5"/>
    <w:rsid w:val="00661DFD"/>
    <w:rsid w:val="006D59F7"/>
    <w:rsid w:val="00801E21"/>
    <w:rsid w:val="008B2CDC"/>
    <w:rsid w:val="00991465"/>
    <w:rsid w:val="009C5566"/>
    <w:rsid w:val="00AA5CAB"/>
    <w:rsid w:val="00AB670C"/>
    <w:rsid w:val="00D958ED"/>
    <w:rsid w:val="00DC41C0"/>
    <w:rsid w:val="00F52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142A8"/>
  <w15:chartTrackingRefBased/>
  <w15:docId w15:val="{A3958A82-A5FF-408E-9188-5527A2ACB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A5B4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67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21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211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801E21"/>
    <w:rPr>
      <w:b/>
      <w:bCs/>
    </w:rPr>
  </w:style>
  <w:style w:type="paragraph" w:styleId="ListParagraph">
    <w:name w:val="List Paragraph"/>
    <w:basedOn w:val="Normal"/>
    <w:uiPriority w:val="34"/>
    <w:qFormat/>
    <w:rsid w:val="008B2CD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A5B4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AB670C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B67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70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7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7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drive-wget.glitch.m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Dang</dc:creator>
  <cp:keywords/>
  <dc:description/>
  <cp:lastModifiedBy>Long Dang</cp:lastModifiedBy>
  <cp:revision>12</cp:revision>
  <dcterms:created xsi:type="dcterms:W3CDTF">2022-06-15T17:24:00Z</dcterms:created>
  <dcterms:modified xsi:type="dcterms:W3CDTF">2022-06-16T11:52:00Z</dcterms:modified>
</cp:coreProperties>
</file>